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B74D4" w14:textId="7E8EF2F4" w:rsidR="00DD3356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Mitar Otašević – 12</w:t>
      </w:r>
    </w:p>
    <w:p w14:paraId="18BC4D50" w14:textId="356DE649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Miroslav Radović – 1</w:t>
      </w:r>
    </w:p>
    <w:p w14:paraId="663CB02B" w14:textId="11D473C6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Šućo Ramović – 0 </w:t>
      </w:r>
    </w:p>
    <w:p w14:paraId="1E6A3E9C" w14:textId="4FED62BF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Filip Perović – 0 </w:t>
      </w:r>
    </w:p>
    <w:p w14:paraId="60F21EC3" w14:textId="465397AC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Ivan Matović – 4 </w:t>
      </w:r>
    </w:p>
    <w:p w14:paraId="0FEE8D16" w14:textId="25D46187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Miljan Golubović – 11  </w:t>
      </w:r>
    </w:p>
    <w:p w14:paraId="5FAE38EE" w14:textId="2BF9E8E2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Elmir Bučan – 10 </w:t>
      </w:r>
    </w:p>
    <w:p w14:paraId="2D6801D1" w14:textId="090881F8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Anđela Nedović – 4 </w:t>
      </w:r>
    </w:p>
    <w:p w14:paraId="266EB8B3" w14:textId="3A521193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Miloš Kadić – 2 </w:t>
      </w:r>
    </w:p>
    <w:p w14:paraId="7978FBBB" w14:textId="0317CB10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Dejan Bubanja – 2 </w:t>
      </w:r>
    </w:p>
    <w:p w14:paraId="42D5D956" w14:textId="34503916" w:rsid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Mirko Đoković – 5 </w:t>
      </w:r>
    </w:p>
    <w:p w14:paraId="04AAE1BB" w14:textId="77777777" w:rsidR="00B04B57" w:rsidRPr="00B04B57" w:rsidRDefault="00B04B57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</w:p>
    <w:sectPr w:rsidR="00B04B57" w:rsidRPr="00B04B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NDc0tzA3NzKzsDRU0lEKTi0uzszPAykwrAUA22f+ASwAAAA="/>
  </w:docVars>
  <w:rsids>
    <w:rsidRoot w:val="002B174E"/>
    <w:rsid w:val="00001D67"/>
    <w:rsid w:val="0002655B"/>
    <w:rsid w:val="000539B3"/>
    <w:rsid w:val="0007223A"/>
    <w:rsid w:val="00081E6F"/>
    <w:rsid w:val="000A5338"/>
    <w:rsid w:val="000C530E"/>
    <w:rsid w:val="000F26B5"/>
    <w:rsid w:val="00166373"/>
    <w:rsid w:val="00172B0D"/>
    <w:rsid w:val="001A67B1"/>
    <w:rsid w:val="001D53AE"/>
    <w:rsid w:val="001D74AB"/>
    <w:rsid w:val="001E64EC"/>
    <w:rsid w:val="0021489B"/>
    <w:rsid w:val="0022118F"/>
    <w:rsid w:val="00247DE7"/>
    <w:rsid w:val="00261651"/>
    <w:rsid w:val="002664B7"/>
    <w:rsid w:val="00277231"/>
    <w:rsid w:val="002B174E"/>
    <w:rsid w:val="002B3EF9"/>
    <w:rsid w:val="0037327E"/>
    <w:rsid w:val="003A7F25"/>
    <w:rsid w:val="003F0E8D"/>
    <w:rsid w:val="0042059F"/>
    <w:rsid w:val="00421400"/>
    <w:rsid w:val="00442145"/>
    <w:rsid w:val="00451E98"/>
    <w:rsid w:val="004645DD"/>
    <w:rsid w:val="00483CFC"/>
    <w:rsid w:val="00494258"/>
    <w:rsid w:val="004B1682"/>
    <w:rsid w:val="00533104"/>
    <w:rsid w:val="00584B93"/>
    <w:rsid w:val="005F3213"/>
    <w:rsid w:val="00606617"/>
    <w:rsid w:val="00612C89"/>
    <w:rsid w:val="006242E1"/>
    <w:rsid w:val="00693268"/>
    <w:rsid w:val="006C10E9"/>
    <w:rsid w:val="006E3D3E"/>
    <w:rsid w:val="006E3D73"/>
    <w:rsid w:val="00710496"/>
    <w:rsid w:val="00720AC8"/>
    <w:rsid w:val="0073329D"/>
    <w:rsid w:val="007335AE"/>
    <w:rsid w:val="007629B3"/>
    <w:rsid w:val="00773596"/>
    <w:rsid w:val="007C7AC0"/>
    <w:rsid w:val="007E749B"/>
    <w:rsid w:val="0082467F"/>
    <w:rsid w:val="008246F3"/>
    <w:rsid w:val="00883149"/>
    <w:rsid w:val="008D2D5F"/>
    <w:rsid w:val="008D5BF5"/>
    <w:rsid w:val="008D7C8E"/>
    <w:rsid w:val="009B4903"/>
    <w:rsid w:val="009D4A79"/>
    <w:rsid w:val="00AC04C6"/>
    <w:rsid w:val="00AC0A2C"/>
    <w:rsid w:val="00B04B57"/>
    <w:rsid w:val="00B65FED"/>
    <w:rsid w:val="00B86049"/>
    <w:rsid w:val="00BD3367"/>
    <w:rsid w:val="00C06D41"/>
    <w:rsid w:val="00C20C7C"/>
    <w:rsid w:val="00C53759"/>
    <w:rsid w:val="00C57A6E"/>
    <w:rsid w:val="00C75A1D"/>
    <w:rsid w:val="00C76D2F"/>
    <w:rsid w:val="00C9403D"/>
    <w:rsid w:val="00C96A19"/>
    <w:rsid w:val="00CC2234"/>
    <w:rsid w:val="00CD2D99"/>
    <w:rsid w:val="00D92280"/>
    <w:rsid w:val="00DD3356"/>
    <w:rsid w:val="00E2065C"/>
    <w:rsid w:val="00E56A45"/>
    <w:rsid w:val="00E7184F"/>
    <w:rsid w:val="00EB1E1A"/>
    <w:rsid w:val="00EE6C8D"/>
    <w:rsid w:val="00F21CB2"/>
    <w:rsid w:val="00F41283"/>
    <w:rsid w:val="00F53388"/>
    <w:rsid w:val="00F645B6"/>
    <w:rsid w:val="00F766A1"/>
    <w:rsid w:val="00FA65A1"/>
    <w:rsid w:val="00FB33EE"/>
    <w:rsid w:val="00FB4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C0774"/>
  <w15:chartTrackingRefBased/>
  <w15:docId w15:val="{BB1B06D8-C344-470F-89E8-2911C9B41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lo Micev</dc:creator>
  <cp:keywords/>
  <dc:description/>
  <cp:lastModifiedBy>Mihailo Micev</cp:lastModifiedBy>
  <cp:revision>6</cp:revision>
  <cp:lastPrinted>2022-12-27T12:20:00Z</cp:lastPrinted>
  <dcterms:created xsi:type="dcterms:W3CDTF">2022-12-27T12:16:00Z</dcterms:created>
  <dcterms:modified xsi:type="dcterms:W3CDTF">2022-12-29T10:44:00Z</dcterms:modified>
</cp:coreProperties>
</file>